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18DD3A" w14:textId="1B27E0BE" w:rsidR="007436F2" w:rsidRDefault="007436F2"/>
    <w:p w14:paraId="1AEBEECD" w14:textId="6835016B" w:rsidR="00917C73" w:rsidRPr="00917C73" w:rsidRDefault="00917C73" w:rsidP="00917C73"/>
    <w:p w14:paraId="38381282" w14:textId="196994D6" w:rsidR="00917C73" w:rsidRPr="00917C73" w:rsidRDefault="00917C73" w:rsidP="00917C73">
      <w:bookmarkStart w:id="0" w:name="_GoBack"/>
      <w:r w:rsidRPr="00917C73">
        <w:drawing>
          <wp:inline distT="0" distB="0" distL="0" distR="0" wp14:anchorId="027FA64B" wp14:editId="0CE1C0E3">
            <wp:extent cx="8229600" cy="5143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A2F5BAD" w14:textId="45DCC9D9" w:rsidR="00917C73" w:rsidRPr="00917C73" w:rsidRDefault="00917C73" w:rsidP="00917C73"/>
    <w:p w14:paraId="4238670B" w14:textId="08D5E957" w:rsidR="00917C73" w:rsidRDefault="00917C73" w:rsidP="00917C73"/>
    <w:p w14:paraId="11656801" w14:textId="2DE1E03D" w:rsidR="00917C73" w:rsidRPr="00917C73" w:rsidRDefault="00917C73" w:rsidP="00917C73">
      <w:r w:rsidRPr="00917C73">
        <w:drawing>
          <wp:inline distT="0" distB="0" distL="0" distR="0" wp14:anchorId="4D644592" wp14:editId="0044CA69">
            <wp:extent cx="8229600" cy="5143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7C73" w:rsidRPr="00917C73" w:rsidSect="00917C7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NzM0MbQwMzA0NTNR0lEKTi0uzszPAykwrAUADCMhSCwAAAA="/>
  </w:docVars>
  <w:rsids>
    <w:rsidRoot w:val="00917C73"/>
    <w:rsid w:val="00220C65"/>
    <w:rsid w:val="007436F2"/>
    <w:rsid w:val="00917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A73E3"/>
  <w15:chartTrackingRefBased/>
  <w15:docId w15:val="{85D3D896-1568-4338-BCC9-4B726CB15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7C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C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5087EF-9F2C-42BA-B5C1-BF9714369B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ein</dc:creator>
  <cp:keywords/>
  <dc:description/>
  <cp:lastModifiedBy>Michael Stein</cp:lastModifiedBy>
  <cp:revision>1</cp:revision>
  <dcterms:created xsi:type="dcterms:W3CDTF">2019-04-26T18:15:00Z</dcterms:created>
  <dcterms:modified xsi:type="dcterms:W3CDTF">2019-04-26T18:21:00Z</dcterms:modified>
</cp:coreProperties>
</file>